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c9084a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f05f7e6-2abd-4751-9769-8f79bcc9e18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11:08Z</dcterms:created>
  <dcterms:modified xsi:type="dcterms:W3CDTF">2023-08-17T22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